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676F" w:rsidRPr="00F621EB" w:rsidRDefault="00FA676F" w:rsidP="00FA676F">
      <w:pPr>
        <w:pStyle w:val="a3"/>
        <w:rPr>
          <w:rFonts w:ascii="Arial" w:hAnsi="Arial" w:cs="Arial"/>
          <w:b w:val="0"/>
          <w:sz w:val="32"/>
          <w:szCs w:val="32"/>
        </w:rPr>
      </w:pPr>
      <w:r w:rsidRPr="00F621EB">
        <w:rPr>
          <w:rFonts w:ascii="Arial" w:hAnsi="Arial" w:cs="Arial" w:hint="eastAsia"/>
          <w:sz w:val="32"/>
          <w:szCs w:val="32"/>
        </w:rPr>
        <w:t>Gl</w:t>
      </w:r>
      <w:bookmarkStart w:id="0" w:name="_GoBack"/>
      <w:bookmarkEnd w:id="0"/>
      <w:r w:rsidRPr="00F621EB">
        <w:rPr>
          <w:rFonts w:ascii="Arial" w:hAnsi="Arial" w:cs="Arial" w:hint="eastAsia"/>
          <w:sz w:val="32"/>
          <w:szCs w:val="32"/>
        </w:rPr>
        <w:t xml:space="preserve">obal Lounge </w:t>
      </w:r>
      <w:r w:rsidRPr="00F621EB">
        <w:rPr>
          <w:rFonts w:ascii="Arial" w:hAnsi="Arial" w:cs="Arial"/>
          <w:sz w:val="32"/>
          <w:szCs w:val="32"/>
        </w:rPr>
        <w:t>Office Hours</w:t>
      </w:r>
      <w:r w:rsidR="00A54495">
        <w:rPr>
          <w:rFonts w:ascii="Arial" w:hAnsi="Arial" w:cs="Arial"/>
          <w:sz w:val="32"/>
          <w:szCs w:val="32"/>
        </w:rPr>
        <w:t xml:space="preserve"> (</w:t>
      </w:r>
      <w:r w:rsidR="00684E7E">
        <w:rPr>
          <w:rFonts w:ascii="Arial" w:hAnsi="Arial" w:cs="Arial"/>
          <w:sz w:val="32"/>
          <w:szCs w:val="32"/>
        </w:rPr>
        <w:t>2</w:t>
      </w:r>
      <w:r w:rsidR="00FB2F9F">
        <w:rPr>
          <w:rFonts w:ascii="Arial" w:hAnsi="Arial" w:cs="Arial"/>
          <w:sz w:val="32"/>
          <w:szCs w:val="32"/>
        </w:rPr>
        <w:t>3</w:t>
      </w:r>
      <w:r w:rsidR="00684E7E">
        <w:rPr>
          <w:rFonts w:ascii="Arial" w:hAnsi="Arial" w:cs="Arial"/>
          <w:sz w:val="32"/>
          <w:szCs w:val="32"/>
        </w:rPr>
        <w:t xml:space="preserve"> </w:t>
      </w:r>
      <w:r w:rsidR="00A54495">
        <w:rPr>
          <w:rFonts w:ascii="Arial" w:hAnsi="Arial" w:cs="Arial"/>
          <w:sz w:val="32"/>
          <w:szCs w:val="32"/>
        </w:rPr>
        <w:t>hours)</w:t>
      </w: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FA676F" w:rsidRPr="00D61ED6" w:rsidTr="00A75C00">
        <w:trPr>
          <w:trHeight w:val="414"/>
        </w:trPr>
        <w:tc>
          <w:tcPr>
            <w:tcW w:w="1399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A75C00" w:rsidRDefault="003A206B" w:rsidP="00A65A3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3A206B" w:rsidRPr="00684E7E" w:rsidRDefault="007360B4" w:rsidP="0075445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Paul Lawley-Jones</w:t>
            </w:r>
          </w:p>
        </w:tc>
        <w:tc>
          <w:tcPr>
            <w:tcW w:w="2333" w:type="dxa"/>
          </w:tcPr>
          <w:p w:rsidR="003A206B" w:rsidRPr="00A75C00" w:rsidRDefault="00A75C00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Patrick Egan</w:t>
            </w:r>
          </w:p>
        </w:tc>
        <w:tc>
          <w:tcPr>
            <w:tcW w:w="2525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3A206B" w:rsidRPr="00A75C00" w:rsidRDefault="00DF4A26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Don Park</w:t>
            </w: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3A206B" w:rsidRPr="00A75C00" w:rsidRDefault="003A206B" w:rsidP="00A65A3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A75C00" w:rsidRDefault="00DF4A26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Christopher Richard</w:t>
            </w:r>
          </w:p>
        </w:tc>
        <w:tc>
          <w:tcPr>
            <w:tcW w:w="2369" w:type="dxa"/>
          </w:tcPr>
          <w:p w:rsidR="003A206B" w:rsidRPr="00A75C00" w:rsidRDefault="00DF4A26" w:rsidP="00A65A3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Ahna</w:t>
            </w:r>
            <w:proofErr w:type="spellEnd"/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Otterstad</w:t>
            </w:r>
            <w:proofErr w:type="spellEnd"/>
          </w:p>
        </w:tc>
        <w:tc>
          <w:tcPr>
            <w:tcW w:w="2333" w:type="dxa"/>
          </w:tcPr>
          <w:p w:rsidR="003A206B" w:rsidRPr="00A75C00" w:rsidRDefault="00DF4A26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Jason Palmer</w:t>
            </w:r>
          </w:p>
        </w:tc>
        <w:tc>
          <w:tcPr>
            <w:tcW w:w="2525" w:type="dxa"/>
          </w:tcPr>
          <w:p w:rsidR="003A206B" w:rsidRPr="00A75C00" w:rsidRDefault="00A75C00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Jay Riley</w:t>
            </w:r>
          </w:p>
        </w:tc>
        <w:tc>
          <w:tcPr>
            <w:tcW w:w="2322" w:type="dxa"/>
          </w:tcPr>
          <w:p w:rsidR="003A206B" w:rsidRPr="00FE28DE" w:rsidRDefault="00FE28DE" w:rsidP="00A544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28DE">
              <w:rPr>
                <w:rFonts w:ascii="Arial" w:hAnsi="Arial" w:cs="Arial"/>
                <w:sz w:val="22"/>
                <w:szCs w:val="22"/>
              </w:rPr>
              <w:t xml:space="preserve">Lee </w:t>
            </w:r>
            <w:proofErr w:type="spellStart"/>
            <w:r w:rsidRPr="00FE28DE">
              <w:rPr>
                <w:rFonts w:ascii="Arial" w:hAnsi="Arial" w:cs="Arial"/>
                <w:sz w:val="22"/>
                <w:szCs w:val="22"/>
              </w:rPr>
              <w:t>Babin</w:t>
            </w:r>
            <w:proofErr w:type="spellEnd"/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3A206B" w:rsidRPr="00A75C00" w:rsidRDefault="003A206B" w:rsidP="00A65A3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3A206B" w:rsidRPr="00A75C00" w:rsidRDefault="00A75C00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Annie Hyde</w:t>
            </w:r>
          </w:p>
        </w:tc>
        <w:tc>
          <w:tcPr>
            <w:tcW w:w="2525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E208F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</w:tc>
        <w:tc>
          <w:tcPr>
            <w:tcW w:w="2192" w:type="dxa"/>
          </w:tcPr>
          <w:p w:rsidR="003E208F" w:rsidRPr="00A75C00" w:rsidRDefault="003E208F" w:rsidP="003E20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 xml:space="preserve">Richie </w:t>
            </w:r>
            <w:proofErr w:type="spellStart"/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Ruba</w:t>
            </w:r>
            <w:proofErr w:type="spellEnd"/>
          </w:p>
        </w:tc>
        <w:tc>
          <w:tcPr>
            <w:tcW w:w="2369" w:type="dxa"/>
          </w:tcPr>
          <w:p w:rsidR="003E208F" w:rsidRPr="00A75C00" w:rsidRDefault="003E208F" w:rsidP="003E20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 xml:space="preserve">Richard </w:t>
            </w:r>
            <w:proofErr w:type="spellStart"/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Athey</w:t>
            </w:r>
            <w:proofErr w:type="spellEnd"/>
          </w:p>
        </w:tc>
        <w:tc>
          <w:tcPr>
            <w:tcW w:w="2333" w:type="dxa"/>
          </w:tcPr>
          <w:p w:rsidR="003E208F" w:rsidRPr="00A75C00" w:rsidRDefault="003E208F" w:rsidP="003E20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3E208F" w:rsidRPr="00A75C00" w:rsidRDefault="003E208F" w:rsidP="003E20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Brian Flynn</w:t>
            </w:r>
          </w:p>
        </w:tc>
        <w:tc>
          <w:tcPr>
            <w:tcW w:w="2322" w:type="dxa"/>
          </w:tcPr>
          <w:p w:rsidR="003E208F" w:rsidRPr="00A75C00" w:rsidRDefault="003E208F" w:rsidP="003E20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 xml:space="preserve">Gregg </w:t>
            </w:r>
            <w:proofErr w:type="spellStart"/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Devillers</w:t>
            </w:r>
            <w:proofErr w:type="spellEnd"/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/>
          </w:tcPr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E208F" w:rsidRPr="00A75C00" w:rsidRDefault="003E208F" w:rsidP="003E20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3E208F" w:rsidRPr="00A75C00" w:rsidRDefault="003E208F" w:rsidP="003E20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3E208F" w:rsidRPr="00A75C00" w:rsidRDefault="003E208F" w:rsidP="003E20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3E208F" w:rsidRPr="00A75C00" w:rsidRDefault="003E208F" w:rsidP="003E20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3E208F" w:rsidRPr="00A75C00" w:rsidRDefault="003E208F" w:rsidP="003E20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E208F" w:rsidRPr="00A75C00" w:rsidRDefault="003E208F" w:rsidP="003E20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3E208F" w:rsidRPr="00A75C00" w:rsidRDefault="003E208F" w:rsidP="003E20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Chan Nguyen</w:t>
            </w:r>
          </w:p>
        </w:tc>
        <w:tc>
          <w:tcPr>
            <w:tcW w:w="2333" w:type="dxa"/>
          </w:tcPr>
          <w:p w:rsidR="003E208F" w:rsidRPr="00A75C00" w:rsidRDefault="003E208F" w:rsidP="003E20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Joseph Davenport</w:t>
            </w:r>
          </w:p>
        </w:tc>
        <w:tc>
          <w:tcPr>
            <w:tcW w:w="2525" w:type="dxa"/>
          </w:tcPr>
          <w:p w:rsidR="003E208F" w:rsidRPr="00B502B1" w:rsidRDefault="00B502B1" w:rsidP="003E208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502B1">
              <w:rPr>
                <w:rFonts w:ascii="Arial" w:hAnsi="Arial" w:cs="Arial"/>
                <w:sz w:val="22"/>
                <w:szCs w:val="22"/>
              </w:rPr>
              <w:t xml:space="preserve">Teri </w:t>
            </w:r>
            <w:proofErr w:type="spellStart"/>
            <w:r w:rsidRPr="00B502B1">
              <w:rPr>
                <w:rFonts w:ascii="Arial" w:hAnsi="Arial" w:cs="Arial"/>
                <w:sz w:val="22"/>
                <w:szCs w:val="22"/>
              </w:rPr>
              <w:t>Fredette</w:t>
            </w:r>
            <w:proofErr w:type="spellEnd"/>
          </w:p>
        </w:tc>
        <w:tc>
          <w:tcPr>
            <w:tcW w:w="2322" w:type="dxa"/>
          </w:tcPr>
          <w:p w:rsidR="003E208F" w:rsidRPr="00A75C00" w:rsidRDefault="003E208F" w:rsidP="003E20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52F16" w:rsidRPr="00D61ED6" w:rsidTr="00A75C00">
        <w:trPr>
          <w:trHeight w:val="414"/>
        </w:trPr>
        <w:tc>
          <w:tcPr>
            <w:tcW w:w="1399" w:type="dxa"/>
            <w:vMerge/>
          </w:tcPr>
          <w:p w:rsidR="00952F16" w:rsidRPr="00D61ED6" w:rsidRDefault="00952F16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52F16" w:rsidRPr="00A75C00" w:rsidRDefault="00952F16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952F16" w:rsidRPr="00A75C00" w:rsidRDefault="00952F16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952F16" w:rsidRPr="00A75C00" w:rsidRDefault="00952F16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952F16" w:rsidRPr="00A75C00" w:rsidRDefault="00952F16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952F16" w:rsidRPr="00A75C00" w:rsidRDefault="00952F16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A75C00" w:rsidRDefault="00DF4A26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Murray Johnson</w:t>
            </w:r>
          </w:p>
        </w:tc>
        <w:tc>
          <w:tcPr>
            <w:tcW w:w="2369" w:type="dxa"/>
          </w:tcPr>
          <w:p w:rsidR="003A206B" w:rsidRPr="00A75C00" w:rsidRDefault="00A75C00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Justin Kenny</w:t>
            </w:r>
          </w:p>
        </w:tc>
        <w:tc>
          <w:tcPr>
            <w:tcW w:w="2333" w:type="dxa"/>
          </w:tcPr>
          <w:p w:rsidR="003A206B" w:rsidRPr="00A75C00" w:rsidRDefault="00A75C00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Andrew Candy</w:t>
            </w:r>
          </w:p>
        </w:tc>
        <w:tc>
          <w:tcPr>
            <w:tcW w:w="2525" w:type="dxa"/>
          </w:tcPr>
          <w:p w:rsidR="003A206B" w:rsidRPr="00A75C00" w:rsidRDefault="00A75C00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Joshua Vise</w:t>
            </w:r>
          </w:p>
        </w:tc>
        <w:tc>
          <w:tcPr>
            <w:tcW w:w="232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3A206B" w:rsidRPr="00A75C00" w:rsidRDefault="006D1F50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4E07">
              <w:rPr>
                <w:rFonts w:ascii="Arial" w:hAnsi="Arial" w:cs="Arial" w:hint="eastAsia"/>
                <w:sz w:val="22"/>
                <w:szCs w:val="22"/>
              </w:rPr>
              <w:t>Richard Bates</w:t>
            </w:r>
          </w:p>
        </w:tc>
        <w:tc>
          <w:tcPr>
            <w:tcW w:w="2525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A75C00" w:rsidRDefault="00A75C00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Lindsay Middleton</w:t>
            </w:r>
          </w:p>
        </w:tc>
        <w:tc>
          <w:tcPr>
            <w:tcW w:w="2369" w:type="dxa"/>
          </w:tcPr>
          <w:p w:rsidR="003A206B" w:rsidRPr="00A75C00" w:rsidRDefault="00B502B1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502B1">
              <w:rPr>
                <w:rFonts w:ascii="Arial" w:hAnsi="Arial" w:cs="Arial"/>
                <w:sz w:val="22"/>
                <w:szCs w:val="22"/>
              </w:rPr>
              <w:t xml:space="preserve">Teri </w:t>
            </w:r>
            <w:proofErr w:type="spellStart"/>
            <w:r w:rsidRPr="00B502B1">
              <w:rPr>
                <w:rFonts w:ascii="Arial" w:hAnsi="Arial" w:cs="Arial"/>
                <w:sz w:val="22"/>
                <w:szCs w:val="22"/>
              </w:rPr>
              <w:t>Fredette</w:t>
            </w:r>
            <w:proofErr w:type="spellEnd"/>
          </w:p>
        </w:tc>
        <w:tc>
          <w:tcPr>
            <w:tcW w:w="2333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3A206B" w:rsidRPr="00FA013D" w:rsidRDefault="003A206B" w:rsidP="00DA2C2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FA676F" w:rsidRPr="001D678D" w:rsidRDefault="00FA676F" w:rsidP="00FA676F">
      <w:pPr>
        <w:rPr>
          <w:rFonts w:ascii="Arial" w:hAnsi="Arial" w:cs="Arial"/>
          <w:sz w:val="24"/>
        </w:rPr>
      </w:pPr>
    </w:p>
    <w:p w:rsidR="00302826" w:rsidRDefault="00302826">
      <w:pPr>
        <w:widowControl/>
        <w:wordWrap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:rsidR="007E7C13" w:rsidRDefault="007E7C13">
      <w:pPr>
        <w:widowControl/>
        <w:wordWrap/>
        <w:jc w:val="left"/>
        <w:rPr>
          <w:rFonts w:ascii="Arial" w:hAnsi="Arial" w:cs="Arial"/>
          <w:sz w:val="32"/>
          <w:szCs w:val="32"/>
        </w:rPr>
      </w:pPr>
    </w:p>
    <w:p w:rsidR="00E36034" w:rsidRPr="00F621EB" w:rsidRDefault="00E36034" w:rsidP="00E36034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t>Business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 w:rsidR="00845150">
        <w:rPr>
          <w:rFonts w:ascii="Arial" w:hAnsi="Arial" w:cs="Arial" w:hint="eastAsia"/>
          <w:sz w:val="32"/>
          <w:szCs w:val="32"/>
        </w:rPr>
        <w:t xml:space="preserve"> (Business 1</w:t>
      </w:r>
      <w:r w:rsidR="00633D35">
        <w:rPr>
          <w:rFonts w:ascii="Arial" w:hAnsi="Arial" w:cs="Arial"/>
          <w:sz w:val="32"/>
          <w:szCs w:val="32"/>
        </w:rPr>
        <w:t>1</w:t>
      </w:r>
      <w:r w:rsidR="001F7632">
        <w:rPr>
          <w:rFonts w:ascii="Arial" w:hAnsi="Arial" w:cs="Arial" w:hint="eastAsia"/>
          <w:sz w:val="32"/>
          <w:szCs w:val="32"/>
        </w:rPr>
        <w:t>19A</w:t>
      </w:r>
      <w:r w:rsidR="00845150">
        <w:rPr>
          <w:rFonts w:ascii="Arial" w:hAnsi="Arial" w:cs="Arial" w:hint="eastAsia"/>
          <w:sz w:val="32"/>
          <w:szCs w:val="32"/>
        </w:rPr>
        <w:t>)</w:t>
      </w:r>
      <w:r>
        <w:rPr>
          <w:rFonts w:ascii="Arial" w:hAnsi="Arial" w:cs="Arial" w:hint="eastAsia"/>
          <w:sz w:val="32"/>
          <w:szCs w:val="32"/>
        </w:rPr>
        <w:t xml:space="preserve"> (</w:t>
      </w:r>
      <w:r w:rsidR="00FE28DE">
        <w:rPr>
          <w:rFonts w:ascii="Arial" w:hAnsi="Arial" w:cs="Arial"/>
          <w:sz w:val="32"/>
          <w:szCs w:val="32"/>
        </w:rPr>
        <w:t>1</w:t>
      </w:r>
      <w:r w:rsidR="00B502B1">
        <w:rPr>
          <w:rFonts w:ascii="Arial" w:hAnsi="Arial" w:cs="Arial"/>
          <w:sz w:val="32"/>
          <w:szCs w:val="32"/>
        </w:rPr>
        <w:t>1</w:t>
      </w:r>
      <w:r w:rsidR="00684E7E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E36034" w:rsidRPr="001D678D" w:rsidRDefault="00E36034" w:rsidP="00E36034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B32382" w:rsidRPr="00D61ED6" w:rsidTr="009A32C9">
        <w:trPr>
          <w:trHeight w:val="364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B32382" w:rsidRPr="00D61ED6" w:rsidTr="009A32C9">
        <w:trPr>
          <w:trHeight w:val="729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9287C" w:rsidRPr="00684E7E" w:rsidRDefault="00B9287C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B32382" w:rsidRPr="00684E7E" w:rsidRDefault="00DF4A26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Paul </w:t>
            </w: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Rioux</w:t>
            </w:r>
            <w:proofErr w:type="spellEnd"/>
          </w:p>
        </w:tc>
        <w:tc>
          <w:tcPr>
            <w:tcW w:w="2525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32382" w:rsidRPr="00D61ED6" w:rsidTr="009A32C9">
        <w:trPr>
          <w:trHeight w:val="728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B32382" w:rsidRPr="00684E7E" w:rsidRDefault="00DF4A26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Bill Sharp</w:t>
            </w:r>
          </w:p>
        </w:tc>
        <w:tc>
          <w:tcPr>
            <w:tcW w:w="2525" w:type="dxa"/>
          </w:tcPr>
          <w:p w:rsidR="00B32382" w:rsidRPr="00684E7E" w:rsidRDefault="00B502B1" w:rsidP="00D1205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Nigel </w:t>
            </w: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D’Sa</w:t>
            </w:r>
            <w:proofErr w:type="spellEnd"/>
          </w:p>
        </w:tc>
        <w:tc>
          <w:tcPr>
            <w:tcW w:w="2322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32382" w:rsidRPr="00D61ED6" w:rsidTr="009A32C9">
        <w:trPr>
          <w:trHeight w:val="658"/>
        </w:trPr>
        <w:tc>
          <w:tcPr>
            <w:tcW w:w="1399" w:type="dxa"/>
          </w:tcPr>
          <w:p w:rsidR="00B32382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B32382" w:rsidRPr="00684E7E" w:rsidRDefault="00FE28DE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75C00">
              <w:rPr>
                <w:rFonts w:ascii="Arial" w:hAnsi="Arial" w:cs="Arial"/>
                <w:color w:val="000000"/>
                <w:sz w:val="22"/>
                <w:szCs w:val="22"/>
              </w:rPr>
              <w:t>Adam Thompson</w:t>
            </w:r>
          </w:p>
        </w:tc>
        <w:tc>
          <w:tcPr>
            <w:tcW w:w="2525" w:type="dxa"/>
          </w:tcPr>
          <w:p w:rsidR="00B32382" w:rsidRPr="00684E7E" w:rsidRDefault="00B32382" w:rsidP="00D1205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B32382" w:rsidRPr="00684E7E" w:rsidRDefault="00DF4A26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Jonah </w:t>
            </w: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Saifer</w:t>
            </w:r>
            <w:proofErr w:type="spellEnd"/>
          </w:p>
        </w:tc>
      </w:tr>
      <w:tr w:rsidR="00DD207D" w:rsidRPr="00D61ED6" w:rsidTr="00A70E16">
        <w:trPr>
          <w:trHeight w:val="83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7D619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</w:tc>
        <w:tc>
          <w:tcPr>
            <w:tcW w:w="2192" w:type="dxa"/>
          </w:tcPr>
          <w:p w:rsidR="00DD207D" w:rsidRPr="00684E7E" w:rsidRDefault="00DF4A26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Derek Mason</w:t>
            </w:r>
          </w:p>
        </w:tc>
        <w:tc>
          <w:tcPr>
            <w:tcW w:w="2369" w:type="dxa"/>
          </w:tcPr>
          <w:p w:rsidR="00DD207D" w:rsidRPr="00684E7E" w:rsidRDefault="00DF4A26" w:rsidP="0010512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Crystal Hecht</w:t>
            </w:r>
          </w:p>
        </w:tc>
        <w:tc>
          <w:tcPr>
            <w:tcW w:w="2333" w:type="dxa"/>
          </w:tcPr>
          <w:p w:rsidR="00DD207D" w:rsidRPr="00684E7E" w:rsidRDefault="00DF4A26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Kate Bissel</w:t>
            </w:r>
          </w:p>
        </w:tc>
        <w:tc>
          <w:tcPr>
            <w:tcW w:w="2525" w:type="dxa"/>
          </w:tcPr>
          <w:p w:rsidR="00DD207D" w:rsidRPr="00684E7E" w:rsidRDefault="00DF4A26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Ezra </w:t>
            </w: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Cutas</w:t>
            </w:r>
            <w:proofErr w:type="spellEnd"/>
          </w:p>
        </w:tc>
        <w:tc>
          <w:tcPr>
            <w:tcW w:w="2322" w:type="dxa"/>
          </w:tcPr>
          <w:p w:rsidR="00DD207D" w:rsidRPr="00684E7E" w:rsidRDefault="00DF4A26" w:rsidP="00441D5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Joshua Aaron</w:t>
            </w:r>
          </w:p>
        </w:tc>
      </w:tr>
      <w:tr w:rsidR="00DD207D" w:rsidRPr="00D61ED6" w:rsidTr="009A32C9">
        <w:trPr>
          <w:trHeight w:val="82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FA013D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DD207D" w:rsidRPr="00A70E16" w:rsidRDefault="00A70E16" w:rsidP="00A70E1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A70E16">
              <w:rPr>
                <w:rFonts w:ascii="Arial" w:hAnsi="Arial" w:cs="Arial"/>
                <w:sz w:val="22"/>
                <w:szCs w:val="22"/>
              </w:rPr>
              <w:t>Kidon</w:t>
            </w:r>
            <w:proofErr w:type="spellEnd"/>
            <w:r w:rsidRPr="00A70E16">
              <w:rPr>
                <w:rFonts w:ascii="Arial" w:hAnsi="Arial" w:cs="Arial"/>
                <w:sz w:val="22"/>
                <w:szCs w:val="22"/>
              </w:rPr>
              <w:t xml:space="preserve"> Lee</w:t>
            </w:r>
          </w:p>
        </w:tc>
        <w:tc>
          <w:tcPr>
            <w:tcW w:w="2333" w:type="dxa"/>
          </w:tcPr>
          <w:p w:rsidR="00DD207D" w:rsidRPr="00FA013D" w:rsidRDefault="00DD207D" w:rsidP="00607FC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DD207D" w:rsidRPr="00FA013D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DD207D" w:rsidRPr="00FA013D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46A68" w:rsidRPr="00D61ED6" w:rsidTr="009A32C9">
        <w:trPr>
          <w:trHeight w:val="738"/>
        </w:trPr>
        <w:tc>
          <w:tcPr>
            <w:tcW w:w="139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146A68" w:rsidRPr="005B2DAE" w:rsidRDefault="00146A68" w:rsidP="00DF1634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333" w:type="dxa"/>
          </w:tcPr>
          <w:p w:rsidR="00146A68" w:rsidRPr="005B2DAE" w:rsidRDefault="00146A68" w:rsidP="00607FC7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525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46A68" w:rsidRPr="00D61ED6" w:rsidTr="009A32C9">
        <w:trPr>
          <w:trHeight w:val="729"/>
        </w:trPr>
        <w:tc>
          <w:tcPr>
            <w:tcW w:w="139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146A68" w:rsidRPr="00D61ED6" w:rsidRDefault="00146A68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302826" w:rsidRDefault="00302826" w:rsidP="00F621EB">
      <w:pPr>
        <w:rPr>
          <w:rFonts w:ascii="Arial" w:hAnsi="Arial" w:cs="Arial"/>
          <w:sz w:val="24"/>
        </w:rPr>
      </w:pPr>
    </w:p>
    <w:p w:rsidR="00302826" w:rsidRDefault="00302826">
      <w:pPr>
        <w:widowControl/>
        <w:wordWrap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:rsidR="00D84987" w:rsidRDefault="00D84987" w:rsidP="00F621EB">
      <w:pPr>
        <w:rPr>
          <w:rFonts w:ascii="Arial" w:hAnsi="Arial" w:cs="Arial"/>
          <w:sz w:val="24"/>
        </w:rPr>
      </w:pPr>
    </w:p>
    <w:p w:rsidR="00845150" w:rsidRDefault="00845150" w:rsidP="00F621EB">
      <w:pPr>
        <w:rPr>
          <w:rFonts w:ascii="Arial" w:hAnsi="Arial" w:cs="Arial"/>
          <w:sz w:val="24"/>
        </w:rPr>
      </w:pPr>
    </w:p>
    <w:p w:rsidR="00845150" w:rsidRPr="00F621EB" w:rsidRDefault="00845150" w:rsidP="00845150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t>Social Science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 w:rsidR="00073244">
        <w:rPr>
          <w:rFonts w:ascii="Arial" w:hAnsi="Arial" w:cs="Arial" w:hint="eastAsia"/>
          <w:sz w:val="32"/>
          <w:szCs w:val="32"/>
        </w:rPr>
        <w:t xml:space="preserve"> (Soc. Sci. </w:t>
      </w:r>
      <w:r w:rsidR="00125C4F">
        <w:rPr>
          <w:rFonts w:ascii="Arial" w:hAnsi="Arial" w:cs="Arial"/>
          <w:sz w:val="32"/>
          <w:szCs w:val="32"/>
        </w:rPr>
        <w:t>Global Lounge</w:t>
      </w:r>
      <w:r w:rsidR="00073244">
        <w:rPr>
          <w:rFonts w:ascii="Arial" w:hAnsi="Arial" w:cs="Arial" w:hint="eastAsia"/>
          <w:sz w:val="32"/>
          <w:szCs w:val="32"/>
        </w:rPr>
        <w:t>) (</w:t>
      </w:r>
      <w:r w:rsidR="00684E7E">
        <w:rPr>
          <w:rFonts w:ascii="Arial" w:hAnsi="Arial" w:cs="Arial"/>
          <w:sz w:val="32"/>
          <w:szCs w:val="32"/>
        </w:rPr>
        <w:t>1</w:t>
      </w:r>
      <w:r w:rsidR="00B502B1">
        <w:rPr>
          <w:rFonts w:ascii="Arial" w:hAnsi="Arial" w:cs="Arial"/>
          <w:sz w:val="32"/>
          <w:szCs w:val="32"/>
        </w:rPr>
        <w:t>3</w:t>
      </w:r>
      <w:r w:rsidR="00684E7E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845150" w:rsidRPr="001D678D" w:rsidRDefault="00845150" w:rsidP="00845150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565F7D" w:rsidRPr="00D61ED6" w:rsidTr="0045061C">
        <w:trPr>
          <w:trHeight w:val="364"/>
        </w:trPr>
        <w:tc>
          <w:tcPr>
            <w:tcW w:w="1399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DA010F" w:rsidRPr="00D61ED6" w:rsidTr="00DA010F">
        <w:trPr>
          <w:trHeight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DA010F" w:rsidRPr="00684E7E" w:rsidRDefault="00DF4A26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Mark Keating</w:t>
            </w:r>
          </w:p>
        </w:tc>
        <w:tc>
          <w:tcPr>
            <w:tcW w:w="2333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746F0B">
        <w:trPr>
          <w:trHeight w:val="276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870606">
        <w:trPr>
          <w:trHeight w:hRule="exact" w:val="298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7F1B01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</w:tc>
        <w:tc>
          <w:tcPr>
            <w:tcW w:w="2192" w:type="dxa"/>
          </w:tcPr>
          <w:p w:rsidR="00DA010F" w:rsidRPr="00E70DDA" w:rsidRDefault="00E70DDA" w:rsidP="004506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0DDA">
              <w:rPr>
                <w:rFonts w:ascii="Arial" w:hAnsi="Arial" w:cs="Arial"/>
                <w:sz w:val="22"/>
                <w:szCs w:val="22"/>
              </w:rPr>
              <w:t xml:space="preserve">May </w:t>
            </w:r>
            <w:proofErr w:type="spellStart"/>
            <w:r w:rsidRPr="00E70DDA">
              <w:rPr>
                <w:rFonts w:ascii="Arial" w:hAnsi="Arial" w:cs="Arial"/>
                <w:sz w:val="22"/>
                <w:szCs w:val="22"/>
              </w:rPr>
              <w:t>Rufo</w:t>
            </w:r>
            <w:proofErr w:type="spellEnd"/>
          </w:p>
        </w:tc>
        <w:tc>
          <w:tcPr>
            <w:tcW w:w="2369" w:type="dxa"/>
          </w:tcPr>
          <w:p w:rsidR="00DA010F" w:rsidRPr="00684E7E" w:rsidRDefault="00DF4A26" w:rsidP="002C503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Suzanne </w:t>
            </w: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Borho</w:t>
            </w:r>
            <w:proofErr w:type="spellEnd"/>
          </w:p>
        </w:tc>
        <w:tc>
          <w:tcPr>
            <w:tcW w:w="2333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684E7E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Elizabeth Kean</w:t>
            </w:r>
          </w:p>
        </w:tc>
        <w:tc>
          <w:tcPr>
            <w:tcW w:w="2322" w:type="dxa"/>
          </w:tcPr>
          <w:p w:rsidR="00DA010F" w:rsidRPr="00684E7E" w:rsidRDefault="00DF4A26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Eric Nash</w:t>
            </w:r>
          </w:p>
        </w:tc>
      </w:tr>
      <w:tr w:rsidR="00DA010F" w:rsidRPr="00D61ED6" w:rsidTr="007F1B01">
        <w:trPr>
          <w:trHeight w:hRule="exact" w:val="36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7F1B01" w:rsidRPr="00684E7E" w:rsidRDefault="007F1B01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DA010F" w:rsidRPr="00684E7E" w:rsidRDefault="00DA010F" w:rsidP="0024474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DA010F">
        <w:trPr>
          <w:trHeight w:hRule="exact" w:val="346"/>
        </w:trPr>
        <w:tc>
          <w:tcPr>
            <w:tcW w:w="1399" w:type="dxa"/>
            <w:vMerge w:val="restart"/>
          </w:tcPr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DA010F" w:rsidRPr="00684E7E" w:rsidRDefault="00A75C00" w:rsidP="00790C1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Murray du Plessis-</w:t>
            </w:r>
          </w:p>
        </w:tc>
        <w:tc>
          <w:tcPr>
            <w:tcW w:w="2333" w:type="dxa"/>
          </w:tcPr>
          <w:p w:rsidR="00DA010F" w:rsidRPr="00684E7E" w:rsidRDefault="00DA010F" w:rsidP="00575C2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DA010F" w:rsidP="00570C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570C8F">
        <w:trPr>
          <w:trHeight w:hRule="exact" w:val="352"/>
        </w:trPr>
        <w:tc>
          <w:tcPr>
            <w:tcW w:w="1399" w:type="dxa"/>
            <w:vMerge/>
          </w:tcPr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DA010F" w:rsidRPr="00684E7E" w:rsidRDefault="00DA010F" w:rsidP="00790C1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A010F" w:rsidRPr="00684E7E" w:rsidRDefault="00DA010F" w:rsidP="0095394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DA010F">
        <w:trPr>
          <w:trHeight w:hRule="exact" w:val="346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684E7E" w:rsidRDefault="00DF4A26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Leslee</w:t>
            </w:r>
            <w:proofErr w:type="spellEnd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 McCoy</w:t>
            </w:r>
          </w:p>
        </w:tc>
        <w:tc>
          <w:tcPr>
            <w:tcW w:w="2369" w:type="dxa"/>
          </w:tcPr>
          <w:p w:rsidR="00DA010F" w:rsidRPr="00684E7E" w:rsidRDefault="00E70DDA" w:rsidP="00D9177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Colin Baxter</w:t>
            </w:r>
          </w:p>
        </w:tc>
        <w:tc>
          <w:tcPr>
            <w:tcW w:w="2333" w:type="dxa"/>
          </w:tcPr>
          <w:p w:rsidR="00DA010F" w:rsidRPr="00684E7E" w:rsidRDefault="00DF4A26" w:rsidP="00570C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Irish </w:t>
            </w: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Sagmon</w:t>
            </w:r>
            <w:proofErr w:type="spellEnd"/>
          </w:p>
        </w:tc>
        <w:tc>
          <w:tcPr>
            <w:tcW w:w="2525" w:type="dxa"/>
          </w:tcPr>
          <w:p w:rsidR="00DA010F" w:rsidRPr="00684E7E" w:rsidRDefault="00A75C00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Marietjie</w:t>
            </w:r>
            <w:proofErr w:type="spellEnd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Visser</w:t>
            </w:r>
            <w:proofErr w:type="spellEnd"/>
          </w:p>
        </w:tc>
        <w:tc>
          <w:tcPr>
            <w:tcW w:w="2322" w:type="dxa"/>
          </w:tcPr>
          <w:p w:rsidR="00DA010F" w:rsidRPr="00684E7E" w:rsidRDefault="00DA010F" w:rsidP="00570C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570C8F">
        <w:trPr>
          <w:trHeight w:hRule="exact" w:val="280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A010F" w:rsidRPr="00684E7E" w:rsidRDefault="00DA010F" w:rsidP="00570C8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DA010F">
        <w:trPr>
          <w:trHeight w:hRule="exact" w:val="311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684E7E" w:rsidRDefault="00A75C00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Lee Gaskell</w:t>
            </w:r>
          </w:p>
        </w:tc>
        <w:tc>
          <w:tcPr>
            <w:tcW w:w="2369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A010F" w:rsidRPr="00684E7E" w:rsidRDefault="00DA010F" w:rsidP="00575C2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E70DDA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Julian </w:t>
            </w: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Warmington</w:t>
            </w:r>
            <w:proofErr w:type="spellEnd"/>
          </w:p>
        </w:tc>
        <w:tc>
          <w:tcPr>
            <w:tcW w:w="232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746F0B">
        <w:trPr>
          <w:trHeight w:hRule="exact" w:val="31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A010F" w:rsidRPr="00684E7E" w:rsidRDefault="00DA010F" w:rsidP="00575C2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DA010F">
        <w:trPr>
          <w:trHeight w:hRule="exact"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DA010F" w:rsidRPr="00684E7E" w:rsidRDefault="00DA010F" w:rsidP="00575C2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A010F" w:rsidRPr="00684E7E" w:rsidRDefault="00DA010F" w:rsidP="00575C2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DF4A26" w:rsidP="0042253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Leslee</w:t>
            </w:r>
            <w:proofErr w:type="spellEnd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 McCoy</w:t>
            </w:r>
          </w:p>
        </w:tc>
        <w:tc>
          <w:tcPr>
            <w:tcW w:w="232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746F0B">
        <w:trPr>
          <w:trHeight w:hRule="exact" w:val="288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DA010F" w:rsidRPr="00684E7E" w:rsidRDefault="00DA010F" w:rsidP="00575C2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A010F" w:rsidRPr="00684E7E" w:rsidRDefault="00DA010F" w:rsidP="00575C2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DA010F" w:rsidP="0042253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DA010F">
        <w:trPr>
          <w:trHeight w:hRule="exact"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DA010F" w:rsidRPr="00684E7E" w:rsidRDefault="00DA010F" w:rsidP="00575C2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DA010F" w:rsidP="0042253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9B4271">
        <w:trPr>
          <w:trHeight w:hRule="exact" w:val="287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DA010F" w:rsidRPr="00FA013D" w:rsidRDefault="00DA010F" w:rsidP="00575C2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DA010F" w:rsidRPr="00FA013D" w:rsidRDefault="00DA010F" w:rsidP="0042253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845150" w:rsidRDefault="00845150" w:rsidP="00845150">
      <w:pPr>
        <w:rPr>
          <w:rFonts w:ascii="Arial" w:hAnsi="Arial" w:cs="Arial"/>
          <w:sz w:val="24"/>
        </w:rPr>
      </w:pPr>
    </w:p>
    <w:p w:rsidR="00302826" w:rsidRDefault="00302826">
      <w:pPr>
        <w:widowControl/>
        <w:wordWrap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:rsidR="00845150" w:rsidRDefault="00845150" w:rsidP="00F621EB">
      <w:pPr>
        <w:rPr>
          <w:rFonts w:ascii="Arial" w:hAnsi="Arial" w:cs="Arial"/>
          <w:sz w:val="24"/>
        </w:rPr>
      </w:pPr>
    </w:p>
    <w:p w:rsidR="001A5D3D" w:rsidRDefault="001A5D3D" w:rsidP="00F621EB">
      <w:pPr>
        <w:rPr>
          <w:rFonts w:ascii="Arial" w:hAnsi="Arial" w:cs="Arial"/>
          <w:sz w:val="24"/>
        </w:rPr>
      </w:pPr>
    </w:p>
    <w:p w:rsidR="00543ED4" w:rsidRPr="00F621EB" w:rsidRDefault="00543ED4" w:rsidP="00543ED4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t>Engineering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 w:rsidR="00845150">
        <w:rPr>
          <w:rFonts w:ascii="Arial" w:hAnsi="Arial" w:cs="Arial" w:hint="eastAsia"/>
          <w:sz w:val="32"/>
          <w:szCs w:val="32"/>
        </w:rPr>
        <w:t xml:space="preserve"> (0217)</w:t>
      </w:r>
      <w:r>
        <w:rPr>
          <w:rFonts w:ascii="Arial" w:hAnsi="Arial" w:cs="Arial" w:hint="eastAsia"/>
          <w:sz w:val="32"/>
          <w:szCs w:val="32"/>
        </w:rPr>
        <w:t xml:space="preserve"> (</w:t>
      </w:r>
      <w:r w:rsidR="00684E7E">
        <w:rPr>
          <w:rFonts w:ascii="Arial" w:hAnsi="Arial" w:cs="Arial"/>
          <w:sz w:val="32"/>
          <w:szCs w:val="32"/>
        </w:rPr>
        <w:t xml:space="preserve">14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543ED4" w:rsidRPr="001D678D" w:rsidRDefault="00543ED4" w:rsidP="00543ED4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D84987" w:rsidRPr="00D61ED6" w:rsidTr="009A32C9">
        <w:trPr>
          <w:trHeight w:val="364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D84987" w:rsidRPr="00D61ED6" w:rsidTr="009A32C9">
        <w:trPr>
          <w:trHeight w:val="729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684E7E" w:rsidRDefault="00D84987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D84987" w:rsidRPr="00684E7E" w:rsidRDefault="00A75C00" w:rsidP="00077E1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Ross MacLean</w:t>
            </w:r>
          </w:p>
        </w:tc>
        <w:tc>
          <w:tcPr>
            <w:tcW w:w="2333" w:type="dxa"/>
          </w:tcPr>
          <w:p w:rsidR="00D84987" w:rsidRPr="00684E7E" w:rsidRDefault="00D84987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84987" w:rsidRPr="00684E7E" w:rsidRDefault="00D84987" w:rsidP="007F2CA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84987" w:rsidRPr="00684E7E" w:rsidRDefault="00D84987" w:rsidP="007F2CA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84987" w:rsidRPr="00D61ED6" w:rsidTr="009A32C9">
        <w:trPr>
          <w:trHeight w:val="728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684E7E" w:rsidRDefault="00D84987" w:rsidP="00077E1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D84987" w:rsidRPr="00684E7E" w:rsidRDefault="00DF4A26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Geoff </w:t>
            </w: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Blakeney</w:t>
            </w:r>
            <w:proofErr w:type="spellEnd"/>
          </w:p>
        </w:tc>
        <w:tc>
          <w:tcPr>
            <w:tcW w:w="2333" w:type="dxa"/>
          </w:tcPr>
          <w:p w:rsidR="00D84987" w:rsidRPr="00684E7E" w:rsidRDefault="00DF4A26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Derold</w:t>
            </w:r>
            <w:proofErr w:type="spellEnd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Sligh</w:t>
            </w:r>
            <w:proofErr w:type="spellEnd"/>
          </w:p>
        </w:tc>
        <w:tc>
          <w:tcPr>
            <w:tcW w:w="2525" w:type="dxa"/>
          </w:tcPr>
          <w:p w:rsidR="00D84987" w:rsidRPr="00684E7E" w:rsidRDefault="00DF4A26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BB Kim</w:t>
            </w:r>
          </w:p>
        </w:tc>
        <w:tc>
          <w:tcPr>
            <w:tcW w:w="2322" w:type="dxa"/>
          </w:tcPr>
          <w:p w:rsidR="00D84987" w:rsidRPr="00684E7E" w:rsidRDefault="00D84987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46A68" w:rsidRPr="00D61ED6" w:rsidTr="009A32C9">
        <w:trPr>
          <w:trHeight w:val="658"/>
        </w:trPr>
        <w:tc>
          <w:tcPr>
            <w:tcW w:w="1399" w:type="dxa"/>
          </w:tcPr>
          <w:p w:rsidR="00146A68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684E7E" w:rsidRDefault="00146A68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146A68" w:rsidRPr="00684E7E" w:rsidRDefault="00DF4A26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Martin Ridgeway</w:t>
            </w:r>
          </w:p>
        </w:tc>
        <w:tc>
          <w:tcPr>
            <w:tcW w:w="2333" w:type="dxa"/>
          </w:tcPr>
          <w:p w:rsidR="00146A68" w:rsidRPr="00684E7E" w:rsidRDefault="00A75C00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Teresa </w:t>
            </w: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Manabat</w:t>
            </w:r>
            <w:proofErr w:type="spellEnd"/>
          </w:p>
        </w:tc>
        <w:tc>
          <w:tcPr>
            <w:tcW w:w="2525" w:type="dxa"/>
          </w:tcPr>
          <w:p w:rsidR="00146A68" w:rsidRPr="00684E7E" w:rsidRDefault="00A75C00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Rhei</w:t>
            </w:r>
            <w:proofErr w:type="spellEnd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 Ramos</w:t>
            </w:r>
          </w:p>
        </w:tc>
        <w:tc>
          <w:tcPr>
            <w:tcW w:w="2322" w:type="dxa"/>
          </w:tcPr>
          <w:p w:rsidR="00146A68" w:rsidRPr="00684E7E" w:rsidRDefault="00146A68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D207D" w:rsidRPr="00D61ED6" w:rsidTr="009A32C9">
        <w:trPr>
          <w:trHeight w:val="80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684E7E" w:rsidRDefault="00E94EA9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Holly Flaherty</w:t>
            </w:r>
          </w:p>
        </w:tc>
        <w:tc>
          <w:tcPr>
            <w:tcW w:w="2369" w:type="dxa"/>
          </w:tcPr>
          <w:p w:rsidR="00DD207D" w:rsidRPr="00684E7E" w:rsidRDefault="00DF4A26" w:rsidP="0010512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Pat King</w:t>
            </w:r>
          </w:p>
        </w:tc>
        <w:tc>
          <w:tcPr>
            <w:tcW w:w="2333" w:type="dxa"/>
          </w:tcPr>
          <w:p w:rsidR="00DD207D" w:rsidRPr="00684E7E" w:rsidRDefault="00DD207D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D207D" w:rsidRPr="00684E7E" w:rsidRDefault="00DD207D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D207D" w:rsidRPr="00684E7E" w:rsidRDefault="00A75C00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James </w:t>
            </w: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Huyck</w:t>
            </w:r>
            <w:proofErr w:type="spellEnd"/>
          </w:p>
        </w:tc>
      </w:tr>
      <w:tr w:rsidR="00DD207D" w:rsidRPr="00D61ED6" w:rsidTr="009A32C9">
        <w:trPr>
          <w:trHeight w:val="82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684E7E" w:rsidRDefault="00DD207D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DD207D" w:rsidRPr="00684E7E" w:rsidRDefault="00DD207D" w:rsidP="0010512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D207D" w:rsidRPr="00684E7E" w:rsidRDefault="00A75C00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Hermie</w:t>
            </w:r>
            <w:proofErr w:type="spellEnd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Articona</w:t>
            </w:r>
            <w:proofErr w:type="spellEnd"/>
          </w:p>
        </w:tc>
        <w:tc>
          <w:tcPr>
            <w:tcW w:w="2525" w:type="dxa"/>
          </w:tcPr>
          <w:p w:rsidR="00DD207D" w:rsidRPr="00684E7E" w:rsidRDefault="00A75C00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Dod</w:t>
            </w:r>
            <w:proofErr w:type="spellEnd"/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 xml:space="preserve"> Granville</w:t>
            </w:r>
          </w:p>
        </w:tc>
        <w:tc>
          <w:tcPr>
            <w:tcW w:w="2322" w:type="dxa"/>
          </w:tcPr>
          <w:p w:rsidR="00DD207D" w:rsidRPr="00684E7E" w:rsidRDefault="00DD207D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84987" w:rsidRPr="00D61ED6" w:rsidTr="009A32C9">
        <w:trPr>
          <w:trHeight w:val="738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684E7E" w:rsidRDefault="00A75C00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Paul Benning</w:t>
            </w:r>
          </w:p>
        </w:tc>
        <w:tc>
          <w:tcPr>
            <w:tcW w:w="2369" w:type="dxa"/>
          </w:tcPr>
          <w:p w:rsidR="00D84987" w:rsidRPr="00684E7E" w:rsidRDefault="00D84987" w:rsidP="009C6B1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84987" w:rsidRPr="00684E7E" w:rsidRDefault="00DF4A26" w:rsidP="00B309B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84E7E">
              <w:rPr>
                <w:rFonts w:ascii="Arial" w:hAnsi="Arial" w:cs="Arial"/>
                <w:color w:val="000000"/>
                <w:sz w:val="22"/>
                <w:szCs w:val="22"/>
              </w:rPr>
              <w:t>Denise Macaraeg</w:t>
            </w:r>
          </w:p>
        </w:tc>
        <w:tc>
          <w:tcPr>
            <w:tcW w:w="2525" w:type="dxa"/>
          </w:tcPr>
          <w:p w:rsidR="00D84987" w:rsidRPr="00684E7E" w:rsidRDefault="00D84987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84987" w:rsidRPr="00684E7E" w:rsidRDefault="00D84987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1032C" w:rsidRPr="00D61ED6" w:rsidTr="009A32C9">
        <w:trPr>
          <w:trHeight w:val="738"/>
        </w:trPr>
        <w:tc>
          <w:tcPr>
            <w:tcW w:w="1399" w:type="dxa"/>
          </w:tcPr>
          <w:p w:rsidR="00D1032C" w:rsidRDefault="00D1032C" w:rsidP="00D1032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1032C" w:rsidRPr="00D61ED6" w:rsidRDefault="00D1032C" w:rsidP="00D1032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6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6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D1032C" w:rsidRPr="00D61ED6" w:rsidRDefault="00D1032C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1032C" w:rsidRPr="00684E7E" w:rsidRDefault="00D1032C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D1032C" w:rsidRPr="00684E7E" w:rsidRDefault="00D1032C" w:rsidP="007F2CA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1032C" w:rsidRPr="00684E7E" w:rsidRDefault="00D1032C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1032C" w:rsidRPr="00684E7E" w:rsidRDefault="00D1032C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1032C" w:rsidRPr="00684E7E" w:rsidRDefault="00D1032C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543ED4" w:rsidRPr="001D678D" w:rsidRDefault="00543ED4" w:rsidP="00DD3C40">
      <w:pPr>
        <w:rPr>
          <w:rFonts w:ascii="Arial" w:hAnsi="Arial" w:cs="Arial"/>
          <w:sz w:val="24"/>
        </w:rPr>
      </w:pPr>
    </w:p>
    <w:sectPr w:rsidR="00543ED4" w:rsidRPr="001D678D" w:rsidSect="00500287">
      <w:pgSz w:w="16840" w:h="11907" w:orient="landscape"/>
      <w:pgMar w:top="1699" w:right="1987" w:bottom="1699" w:left="1699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1C38" w:rsidRDefault="00541C38" w:rsidP="007B6F49">
      <w:r>
        <w:separator/>
      </w:r>
    </w:p>
  </w:endnote>
  <w:endnote w:type="continuationSeparator" w:id="0">
    <w:p w:rsidR="00541C38" w:rsidRDefault="00541C38" w:rsidP="007B6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1C38" w:rsidRDefault="00541C38" w:rsidP="007B6F49">
      <w:r>
        <w:separator/>
      </w:r>
    </w:p>
  </w:footnote>
  <w:footnote w:type="continuationSeparator" w:id="0">
    <w:p w:rsidR="00541C38" w:rsidRDefault="00541C38" w:rsidP="007B6F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C23E7B"/>
    <w:multiLevelType w:val="hybridMultilevel"/>
    <w:tmpl w:val="F250A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5E87470"/>
    <w:multiLevelType w:val="hybridMultilevel"/>
    <w:tmpl w:val="49604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jU2MbI0t7A0NTNX0lEKTi0uzszPAykwrAUAa4OafywAAAA="/>
  </w:docVars>
  <w:rsids>
    <w:rsidRoot w:val="007E4929"/>
    <w:rsid w:val="00006691"/>
    <w:rsid w:val="000138FB"/>
    <w:rsid w:val="00014DEB"/>
    <w:rsid w:val="0001752A"/>
    <w:rsid w:val="00024A0C"/>
    <w:rsid w:val="000256E9"/>
    <w:rsid w:val="00032A29"/>
    <w:rsid w:val="00035099"/>
    <w:rsid w:val="00036323"/>
    <w:rsid w:val="000429C9"/>
    <w:rsid w:val="00044009"/>
    <w:rsid w:val="0005306B"/>
    <w:rsid w:val="00053F79"/>
    <w:rsid w:val="0005401D"/>
    <w:rsid w:val="0006063D"/>
    <w:rsid w:val="00061EB0"/>
    <w:rsid w:val="00062F4C"/>
    <w:rsid w:val="0006672F"/>
    <w:rsid w:val="000704CD"/>
    <w:rsid w:val="00073244"/>
    <w:rsid w:val="0007408A"/>
    <w:rsid w:val="00077E19"/>
    <w:rsid w:val="000804A3"/>
    <w:rsid w:val="00080559"/>
    <w:rsid w:val="00081F6E"/>
    <w:rsid w:val="000842FC"/>
    <w:rsid w:val="00084367"/>
    <w:rsid w:val="000862ED"/>
    <w:rsid w:val="00090C8D"/>
    <w:rsid w:val="00092072"/>
    <w:rsid w:val="00093BD2"/>
    <w:rsid w:val="00097F5F"/>
    <w:rsid w:val="000A299F"/>
    <w:rsid w:val="000A4140"/>
    <w:rsid w:val="000A51EF"/>
    <w:rsid w:val="000A5400"/>
    <w:rsid w:val="000A6C14"/>
    <w:rsid w:val="000B43DD"/>
    <w:rsid w:val="000B511E"/>
    <w:rsid w:val="000C3955"/>
    <w:rsid w:val="000C57DD"/>
    <w:rsid w:val="000D0915"/>
    <w:rsid w:val="000D18A4"/>
    <w:rsid w:val="000D7249"/>
    <w:rsid w:val="000E225F"/>
    <w:rsid w:val="000E4A3A"/>
    <w:rsid w:val="000F2951"/>
    <w:rsid w:val="000F521C"/>
    <w:rsid w:val="00100DA8"/>
    <w:rsid w:val="00105886"/>
    <w:rsid w:val="00106225"/>
    <w:rsid w:val="001062FC"/>
    <w:rsid w:val="00112BD3"/>
    <w:rsid w:val="0011312E"/>
    <w:rsid w:val="001138A6"/>
    <w:rsid w:val="001206C9"/>
    <w:rsid w:val="00125C4F"/>
    <w:rsid w:val="001261AD"/>
    <w:rsid w:val="00130AC6"/>
    <w:rsid w:val="00135DD7"/>
    <w:rsid w:val="00145252"/>
    <w:rsid w:val="00146A68"/>
    <w:rsid w:val="00151620"/>
    <w:rsid w:val="0015181D"/>
    <w:rsid w:val="001608FB"/>
    <w:rsid w:val="00160A33"/>
    <w:rsid w:val="0017062C"/>
    <w:rsid w:val="00172290"/>
    <w:rsid w:val="00173337"/>
    <w:rsid w:val="00173C34"/>
    <w:rsid w:val="00175645"/>
    <w:rsid w:val="00177D96"/>
    <w:rsid w:val="00181ABE"/>
    <w:rsid w:val="00181EF9"/>
    <w:rsid w:val="00183656"/>
    <w:rsid w:val="00184A25"/>
    <w:rsid w:val="0018547A"/>
    <w:rsid w:val="001865E1"/>
    <w:rsid w:val="0019030A"/>
    <w:rsid w:val="001905E9"/>
    <w:rsid w:val="001907A9"/>
    <w:rsid w:val="00191E0E"/>
    <w:rsid w:val="00196074"/>
    <w:rsid w:val="0019634D"/>
    <w:rsid w:val="001A0F82"/>
    <w:rsid w:val="001A327D"/>
    <w:rsid w:val="001A4600"/>
    <w:rsid w:val="001A4C5F"/>
    <w:rsid w:val="001A5D3D"/>
    <w:rsid w:val="001B3A8C"/>
    <w:rsid w:val="001B3B92"/>
    <w:rsid w:val="001B42AC"/>
    <w:rsid w:val="001B4E87"/>
    <w:rsid w:val="001D1F3C"/>
    <w:rsid w:val="001D678D"/>
    <w:rsid w:val="001E0F28"/>
    <w:rsid w:val="001E4479"/>
    <w:rsid w:val="001E6C90"/>
    <w:rsid w:val="001F7632"/>
    <w:rsid w:val="001F7988"/>
    <w:rsid w:val="002012B5"/>
    <w:rsid w:val="00212117"/>
    <w:rsid w:val="00222D32"/>
    <w:rsid w:val="00223021"/>
    <w:rsid w:val="00224E2F"/>
    <w:rsid w:val="00231D50"/>
    <w:rsid w:val="002331E2"/>
    <w:rsid w:val="00233769"/>
    <w:rsid w:val="00233B23"/>
    <w:rsid w:val="002371A6"/>
    <w:rsid w:val="002400C3"/>
    <w:rsid w:val="0024474B"/>
    <w:rsid w:val="00245C95"/>
    <w:rsid w:val="002503AA"/>
    <w:rsid w:val="00253788"/>
    <w:rsid w:val="00267E8C"/>
    <w:rsid w:val="00271DCA"/>
    <w:rsid w:val="00272597"/>
    <w:rsid w:val="002751C7"/>
    <w:rsid w:val="002760B8"/>
    <w:rsid w:val="00277777"/>
    <w:rsid w:val="002931F0"/>
    <w:rsid w:val="00295BF8"/>
    <w:rsid w:val="002A7BF6"/>
    <w:rsid w:val="002B1017"/>
    <w:rsid w:val="002B6C67"/>
    <w:rsid w:val="002B720B"/>
    <w:rsid w:val="002B7F1E"/>
    <w:rsid w:val="002C23F0"/>
    <w:rsid w:val="002C25BF"/>
    <w:rsid w:val="002C2EB0"/>
    <w:rsid w:val="002C40CD"/>
    <w:rsid w:val="002C503D"/>
    <w:rsid w:val="002C56F0"/>
    <w:rsid w:val="002C59F1"/>
    <w:rsid w:val="002D3B7B"/>
    <w:rsid w:val="002D4C91"/>
    <w:rsid w:val="002D5A40"/>
    <w:rsid w:val="002D70FF"/>
    <w:rsid w:val="002E07A7"/>
    <w:rsid w:val="002E2CD7"/>
    <w:rsid w:val="002E5D1F"/>
    <w:rsid w:val="002E66F4"/>
    <w:rsid w:val="002F52B0"/>
    <w:rsid w:val="002F6DB5"/>
    <w:rsid w:val="00302826"/>
    <w:rsid w:val="00310ADA"/>
    <w:rsid w:val="00313371"/>
    <w:rsid w:val="003149B4"/>
    <w:rsid w:val="0031565A"/>
    <w:rsid w:val="00315A30"/>
    <w:rsid w:val="00317256"/>
    <w:rsid w:val="00330DD0"/>
    <w:rsid w:val="00331D42"/>
    <w:rsid w:val="003330AD"/>
    <w:rsid w:val="00334361"/>
    <w:rsid w:val="003357F2"/>
    <w:rsid w:val="00337279"/>
    <w:rsid w:val="003402EE"/>
    <w:rsid w:val="00347398"/>
    <w:rsid w:val="00360D29"/>
    <w:rsid w:val="00362EF8"/>
    <w:rsid w:val="00363975"/>
    <w:rsid w:val="00374313"/>
    <w:rsid w:val="003748E0"/>
    <w:rsid w:val="003749D1"/>
    <w:rsid w:val="00377E85"/>
    <w:rsid w:val="00387806"/>
    <w:rsid w:val="00394087"/>
    <w:rsid w:val="00395208"/>
    <w:rsid w:val="003A206B"/>
    <w:rsid w:val="003A45FC"/>
    <w:rsid w:val="003C0566"/>
    <w:rsid w:val="003C3049"/>
    <w:rsid w:val="003C3A79"/>
    <w:rsid w:val="003D26BC"/>
    <w:rsid w:val="003E09B2"/>
    <w:rsid w:val="003E208F"/>
    <w:rsid w:val="003E2870"/>
    <w:rsid w:val="003E4AB8"/>
    <w:rsid w:val="003E538F"/>
    <w:rsid w:val="003E62B5"/>
    <w:rsid w:val="00400998"/>
    <w:rsid w:val="00401BCC"/>
    <w:rsid w:val="004033D4"/>
    <w:rsid w:val="00407452"/>
    <w:rsid w:val="004102AE"/>
    <w:rsid w:val="00410805"/>
    <w:rsid w:val="00410C7A"/>
    <w:rsid w:val="00414CC5"/>
    <w:rsid w:val="00417C72"/>
    <w:rsid w:val="0042253B"/>
    <w:rsid w:val="0042270B"/>
    <w:rsid w:val="004240DC"/>
    <w:rsid w:val="004243EA"/>
    <w:rsid w:val="004262F1"/>
    <w:rsid w:val="004313A4"/>
    <w:rsid w:val="00433D13"/>
    <w:rsid w:val="00441D55"/>
    <w:rsid w:val="00441F64"/>
    <w:rsid w:val="00445BBB"/>
    <w:rsid w:val="0045061C"/>
    <w:rsid w:val="004550B8"/>
    <w:rsid w:val="00457DD9"/>
    <w:rsid w:val="00465268"/>
    <w:rsid w:val="0046556E"/>
    <w:rsid w:val="00465F40"/>
    <w:rsid w:val="00475892"/>
    <w:rsid w:val="00475DAC"/>
    <w:rsid w:val="00481AAB"/>
    <w:rsid w:val="004945DF"/>
    <w:rsid w:val="0049542C"/>
    <w:rsid w:val="004957B9"/>
    <w:rsid w:val="004A6D0D"/>
    <w:rsid w:val="004B6EFC"/>
    <w:rsid w:val="004C07F4"/>
    <w:rsid w:val="004C2BF0"/>
    <w:rsid w:val="004C4784"/>
    <w:rsid w:val="004C7070"/>
    <w:rsid w:val="004D2B91"/>
    <w:rsid w:val="004D308D"/>
    <w:rsid w:val="004D3F52"/>
    <w:rsid w:val="004D5C0E"/>
    <w:rsid w:val="004D6FB2"/>
    <w:rsid w:val="004E2FBA"/>
    <w:rsid w:val="004E62CB"/>
    <w:rsid w:val="004E6685"/>
    <w:rsid w:val="004E6B87"/>
    <w:rsid w:val="004F5093"/>
    <w:rsid w:val="004F67D2"/>
    <w:rsid w:val="004F7917"/>
    <w:rsid w:val="00500287"/>
    <w:rsid w:val="00503489"/>
    <w:rsid w:val="005122EF"/>
    <w:rsid w:val="00513B13"/>
    <w:rsid w:val="00526606"/>
    <w:rsid w:val="005337B8"/>
    <w:rsid w:val="00541C38"/>
    <w:rsid w:val="005439E9"/>
    <w:rsid w:val="00543ED4"/>
    <w:rsid w:val="0054462A"/>
    <w:rsid w:val="0054540D"/>
    <w:rsid w:val="00546D35"/>
    <w:rsid w:val="005533EA"/>
    <w:rsid w:val="00555872"/>
    <w:rsid w:val="0056165D"/>
    <w:rsid w:val="00562D33"/>
    <w:rsid w:val="0056332C"/>
    <w:rsid w:val="0056391A"/>
    <w:rsid w:val="00565B54"/>
    <w:rsid w:val="00565F7D"/>
    <w:rsid w:val="00566C56"/>
    <w:rsid w:val="005673B4"/>
    <w:rsid w:val="00567868"/>
    <w:rsid w:val="00570C8F"/>
    <w:rsid w:val="00575C22"/>
    <w:rsid w:val="0058070A"/>
    <w:rsid w:val="00584B8C"/>
    <w:rsid w:val="00591B14"/>
    <w:rsid w:val="00595CAB"/>
    <w:rsid w:val="005A18B9"/>
    <w:rsid w:val="005A29EF"/>
    <w:rsid w:val="005A6E8A"/>
    <w:rsid w:val="005B003E"/>
    <w:rsid w:val="005B02E4"/>
    <w:rsid w:val="005B2DAE"/>
    <w:rsid w:val="005B6109"/>
    <w:rsid w:val="005B67FD"/>
    <w:rsid w:val="005B77CD"/>
    <w:rsid w:val="005C154B"/>
    <w:rsid w:val="005C1893"/>
    <w:rsid w:val="005C721E"/>
    <w:rsid w:val="00603D39"/>
    <w:rsid w:val="00606480"/>
    <w:rsid w:val="00607FC7"/>
    <w:rsid w:val="00611786"/>
    <w:rsid w:val="00611B9D"/>
    <w:rsid w:val="00611CF9"/>
    <w:rsid w:val="006134C4"/>
    <w:rsid w:val="00617DD4"/>
    <w:rsid w:val="00621C74"/>
    <w:rsid w:val="00622C8F"/>
    <w:rsid w:val="00623884"/>
    <w:rsid w:val="006328C0"/>
    <w:rsid w:val="00633D35"/>
    <w:rsid w:val="006365F3"/>
    <w:rsid w:val="006431E6"/>
    <w:rsid w:val="006439B5"/>
    <w:rsid w:val="0065063E"/>
    <w:rsid w:val="006521C4"/>
    <w:rsid w:val="0065317D"/>
    <w:rsid w:val="00653AF2"/>
    <w:rsid w:val="00655CB5"/>
    <w:rsid w:val="00655EE8"/>
    <w:rsid w:val="00656621"/>
    <w:rsid w:val="00660FF8"/>
    <w:rsid w:val="0067148B"/>
    <w:rsid w:val="00671FD9"/>
    <w:rsid w:val="00673268"/>
    <w:rsid w:val="00676A27"/>
    <w:rsid w:val="00681914"/>
    <w:rsid w:val="00684E7E"/>
    <w:rsid w:val="006863A3"/>
    <w:rsid w:val="0068668E"/>
    <w:rsid w:val="00691A3E"/>
    <w:rsid w:val="00693BA6"/>
    <w:rsid w:val="00694C2E"/>
    <w:rsid w:val="006A0C5F"/>
    <w:rsid w:val="006A45B2"/>
    <w:rsid w:val="006A46D4"/>
    <w:rsid w:val="006A4BF6"/>
    <w:rsid w:val="006A6616"/>
    <w:rsid w:val="006A6E6C"/>
    <w:rsid w:val="006B599C"/>
    <w:rsid w:val="006B75F6"/>
    <w:rsid w:val="006B7965"/>
    <w:rsid w:val="006C0E91"/>
    <w:rsid w:val="006C4823"/>
    <w:rsid w:val="006C6C2D"/>
    <w:rsid w:val="006C7684"/>
    <w:rsid w:val="006D1F50"/>
    <w:rsid w:val="006F4430"/>
    <w:rsid w:val="006F45E8"/>
    <w:rsid w:val="006F5F24"/>
    <w:rsid w:val="006F7D28"/>
    <w:rsid w:val="00700CD0"/>
    <w:rsid w:val="00702868"/>
    <w:rsid w:val="007029D8"/>
    <w:rsid w:val="007033C3"/>
    <w:rsid w:val="007042D4"/>
    <w:rsid w:val="00711C2A"/>
    <w:rsid w:val="00712909"/>
    <w:rsid w:val="00723C62"/>
    <w:rsid w:val="007360B4"/>
    <w:rsid w:val="00736FF3"/>
    <w:rsid w:val="00737615"/>
    <w:rsid w:val="00737F0C"/>
    <w:rsid w:val="007422E3"/>
    <w:rsid w:val="00746F0B"/>
    <w:rsid w:val="007474D6"/>
    <w:rsid w:val="0075200C"/>
    <w:rsid w:val="00754013"/>
    <w:rsid w:val="0075445F"/>
    <w:rsid w:val="007605F0"/>
    <w:rsid w:val="00761352"/>
    <w:rsid w:val="007630E3"/>
    <w:rsid w:val="007635A8"/>
    <w:rsid w:val="00764533"/>
    <w:rsid w:val="00766062"/>
    <w:rsid w:val="00772C5C"/>
    <w:rsid w:val="00772F00"/>
    <w:rsid w:val="00777CDB"/>
    <w:rsid w:val="00784CCD"/>
    <w:rsid w:val="00785EBF"/>
    <w:rsid w:val="00786878"/>
    <w:rsid w:val="00790C17"/>
    <w:rsid w:val="00795938"/>
    <w:rsid w:val="00797C7F"/>
    <w:rsid w:val="007A4E95"/>
    <w:rsid w:val="007B5A71"/>
    <w:rsid w:val="007B6F49"/>
    <w:rsid w:val="007C067E"/>
    <w:rsid w:val="007C45BA"/>
    <w:rsid w:val="007D1D0A"/>
    <w:rsid w:val="007D3705"/>
    <w:rsid w:val="007D54DD"/>
    <w:rsid w:val="007D6198"/>
    <w:rsid w:val="007E1B24"/>
    <w:rsid w:val="007E2A26"/>
    <w:rsid w:val="007E4929"/>
    <w:rsid w:val="007E7C13"/>
    <w:rsid w:val="007F1B01"/>
    <w:rsid w:val="007F2CA0"/>
    <w:rsid w:val="008011AB"/>
    <w:rsid w:val="008013A6"/>
    <w:rsid w:val="008151BC"/>
    <w:rsid w:val="00827597"/>
    <w:rsid w:val="008278AB"/>
    <w:rsid w:val="00830354"/>
    <w:rsid w:val="0083205D"/>
    <w:rsid w:val="008339E2"/>
    <w:rsid w:val="00833BFD"/>
    <w:rsid w:val="008350F7"/>
    <w:rsid w:val="00835427"/>
    <w:rsid w:val="00835F49"/>
    <w:rsid w:val="00845150"/>
    <w:rsid w:val="00850884"/>
    <w:rsid w:val="00851856"/>
    <w:rsid w:val="00851AB6"/>
    <w:rsid w:val="00866A5F"/>
    <w:rsid w:val="00870606"/>
    <w:rsid w:val="0087206F"/>
    <w:rsid w:val="008768AE"/>
    <w:rsid w:val="00880CBB"/>
    <w:rsid w:val="00885532"/>
    <w:rsid w:val="00894E5B"/>
    <w:rsid w:val="008A0EE7"/>
    <w:rsid w:val="008A4BEB"/>
    <w:rsid w:val="008B1123"/>
    <w:rsid w:val="008C30D4"/>
    <w:rsid w:val="008C73C5"/>
    <w:rsid w:val="008D1CF2"/>
    <w:rsid w:val="008D1FBC"/>
    <w:rsid w:val="008D2970"/>
    <w:rsid w:val="008D35CF"/>
    <w:rsid w:val="008D3B12"/>
    <w:rsid w:val="008D6F98"/>
    <w:rsid w:val="008E3A76"/>
    <w:rsid w:val="008F0C89"/>
    <w:rsid w:val="008F177B"/>
    <w:rsid w:val="008F5222"/>
    <w:rsid w:val="008F705C"/>
    <w:rsid w:val="008F7F55"/>
    <w:rsid w:val="009016D0"/>
    <w:rsid w:val="00901E8C"/>
    <w:rsid w:val="00903BFF"/>
    <w:rsid w:val="00904CB7"/>
    <w:rsid w:val="00907E70"/>
    <w:rsid w:val="00913503"/>
    <w:rsid w:val="00913621"/>
    <w:rsid w:val="00914CA5"/>
    <w:rsid w:val="00921BEE"/>
    <w:rsid w:val="00923339"/>
    <w:rsid w:val="00927DA7"/>
    <w:rsid w:val="00931AE8"/>
    <w:rsid w:val="00932BDF"/>
    <w:rsid w:val="009343FC"/>
    <w:rsid w:val="009462CA"/>
    <w:rsid w:val="00952F16"/>
    <w:rsid w:val="0095394E"/>
    <w:rsid w:val="00960166"/>
    <w:rsid w:val="00964213"/>
    <w:rsid w:val="00964C16"/>
    <w:rsid w:val="00967BC0"/>
    <w:rsid w:val="00971C60"/>
    <w:rsid w:val="009728F8"/>
    <w:rsid w:val="00972C7C"/>
    <w:rsid w:val="009734B0"/>
    <w:rsid w:val="00975543"/>
    <w:rsid w:val="00976B1E"/>
    <w:rsid w:val="00980CB7"/>
    <w:rsid w:val="00982C18"/>
    <w:rsid w:val="00983D4E"/>
    <w:rsid w:val="0098422F"/>
    <w:rsid w:val="00984BE6"/>
    <w:rsid w:val="00986AD3"/>
    <w:rsid w:val="00990C31"/>
    <w:rsid w:val="00992465"/>
    <w:rsid w:val="0099550A"/>
    <w:rsid w:val="0099562F"/>
    <w:rsid w:val="0099654A"/>
    <w:rsid w:val="009A09E4"/>
    <w:rsid w:val="009A32C9"/>
    <w:rsid w:val="009A3471"/>
    <w:rsid w:val="009B03A3"/>
    <w:rsid w:val="009B11B7"/>
    <w:rsid w:val="009B3479"/>
    <w:rsid w:val="009B4271"/>
    <w:rsid w:val="009B6772"/>
    <w:rsid w:val="009C23EB"/>
    <w:rsid w:val="009C509D"/>
    <w:rsid w:val="009C6B1F"/>
    <w:rsid w:val="009C721C"/>
    <w:rsid w:val="009C7867"/>
    <w:rsid w:val="009D134F"/>
    <w:rsid w:val="009D393F"/>
    <w:rsid w:val="009D4808"/>
    <w:rsid w:val="009D4F7F"/>
    <w:rsid w:val="009D6A66"/>
    <w:rsid w:val="009D7B7F"/>
    <w:rsid w:val="009E35A4"/>
    <w:rsid w:val="009E436C"/>
    <w:rsid w:val="009E5927"/>
    <w:rsid w:val="009E6FCD"/>
    <w:rsid w:val="009E783C"/>
    <w:rsid w:val="009F7AD6"/>
    <w:rsid w:val="00A00D4E"/>
    <w:rsid w:val="00A02EFB"/>
    <w:rsid w:val="00A03162"/>
    <w:rsid w:val="00A03A51"/>
    <w:rsid w:val="00A05C06"/>
    <w:rsid w:val="00A07DB4"/>
    <w:rsid w:val="00A1202C"/>
    <w:rsid w:val="00A1683E"/>
    <w:rsid w:val="00A20993"/>
    <w:rsid w:val="00A20DF5"/>
    <w:rsid w:val="00A21928"/>
    <w:rsid w:val="00A24F3A"/>
    <w:rsid w:val="00A26A6C"/>
    <w:rsid w:val="00A26F18"/>
    <w:rsid w:val="00A276CC"/>
    <w:rsid w:val="00A307F5"/>
    <w:rsid w:val="00A34E78"/>
    <w:rsid w:val="00A359EC"/>
    <w:rsid w:val="00A370D8"/>
    <w:rsid w:val="00A42E5F"/>
    <w:rsid w:val="00A4509D"/>
    <w:rsid w:val="00A47675"/>
    <w:rsid w:val="00A51E12"/>
    <w:rsid w:val="00A521CD"/>
    <w:rsid w:val="00A52637"/>
    <w:rsid w:val="00A5339E"/>
    <w:rsid w:val="00A54495"/>
    <w:rsid w:val="00A55458"/>
    <w:rsid w:val="00A569B0"/>
    <w:rsid w:val="00A63F93"/>
    <w:rsid w:val="00A65A3E"/>
    <w:rsid w:val="00A70E16"/>
    <w:rsid w:val="00A75C00"/>
    <w:rsid w:val="00A771C1"/>
    <w:rsid w:val="00A81256"/>
    <w:rsid w:val="00A86406"/>
    <w:rsid w:val="00A9129F"/>
    <w:rsid w:val="00A91916"/>
    <w:rsid w:val="00A95DFE"/>
    <w:rsid w:val="00AA0226"/>
    <w:rsid w:val="00AA35BD"/>
    <w:rsid w:val="00AA512B"/>
    <w:rsid w:val="00AA5FCA"/>
    <w:rsid w:val="00AA6866"/>
    <w:rsid w:val="00AC4C5A"/>
    <w:rsid w:val="00AC5B14"/>
    <w:rsid w:val="00AC77BF"/>
    <w:rsid w:val="00AD231C"/>
    <w:rsid w:val="00AD6CB1"/>
    <w:rsid w:val="00AE6341"/>
    <w:rsid w:val="00AF5D0D"/>
    <w:rsid w:val="00AF66CF"/>
    <w:rsid w:val="00B17FD6"/>
    <w:rsid w:val="00B25045"/>
    <w:rsid w:val="00B2587E"/>
    <w:rsid w:val="00B309B9"/>
    <w:rsid w:val="00B32382"/>
    <w:rsid w:val="00B3367E"/>
    <w:rsid w:val="00B364B5"/>
    <w:rsid w:val="00B46B03"/>
    <w:rsid w:val="00B502B1"/>
    <w:rsid w:val="00B53652"/>
    <w:rsid w:val="00B54C32"/>
    <w:rsid w:val="00B55173"/>
    <w:rsid w:val="00B57472"/>
    <w:rsid w:val="00B61226"/>
    <w:rsid w:val="00B62ADB"/>
    <w:rsid w:val="00B6796E"/>
    <w:rsid w:val="00B710FC"/>
    <w:rsid w:val="00B72562"/>
    <w:rsid w:val="00B73584"/>
    <w:rsid w:val="00B73690"/>
    <w:rsid w:val="00B74C30"/>
    <w:rsid w:val="00B83158"/>
    <w:rsid w:val="00B83D41"/>
    <w:rsid w:val="00B84825"/>
    <w:rsid w:val="00B9287C"/>
    <w:rsid w:val="00B94480"/>
    <w:rsid w:val="00B953B5"/>
    <w:rsid w:val="00B97260"/>
    <w:rsid w:val="00BA04EC"/>
    <w:rsid w:val="00BA4D72"/>
    <w:rsid w:val="00BA4DE1"/>
    <w:rsid w:val="00BA592F"/>
    <w:rsid w:val="00BA6663"/>
    <w:rsid w:val="00BA7EBC"/>
    <w:rsid w:val="00BB1B88"/>
    <w:rsid w:val="00BB3F80"/>
    <w:rsid w:val="00BB40DC"/>
    <w:rsid w:val="00BC66EB"/>
    <w:rsid w:val="00BC6D8F"/>
    <w:rsid w:val="00BD2DDA"/>
    <w:rsid w:val="00BD519F"/>
    <w:rsid w:val="00BD6A53"/>
    <w:rsid w:val="00BE012B"/>
    <w:rsid w:val="00BE27FF"/>
    <w:rsid w:val="00BF2B79"/>
    <w:rsid w:val="00BF5897"/>
    <w:rsid w:val="00BF6795"/>
    <w:rsid w:val="00BF6879"/>
    <w:rsid w:val="00BF69DD"/>
    <w:rsid w:val="00C02F73"/>
    <w:rsid w:val="00C11F32"/>
    <w:rsid w:val="00C12324"/>
    <w:rsid w:val="00C22178"/>
    <w:rsid w:val="00C26EFF"/>
    <w:rsid w:val="00C26FEF"/>
    <w:rsid w:val="00C279F0"/>
    <w:rsid w:val="00C332ED"/>
    <w:rsid w:val="00C350EC"/>
    <w:rsid w:val="00C37F69"/>
    <w:rsid w:val="00C40DCB"/>
    <w:rsid w:val="00C42D21"/>
    <w:rsid w:val="00C43AED"/>
    <w:rsid w:val="00C43F4F"/>
    <w:rsid w:val="00C45EDD"/>
    <w:rsid w:val="00C467CC"/>
    <w:rsid w:val="00C61250"/>
    <w:rsid w:val="00C6134E"/>
    <w:rsid w:val="00C6226D"/>
    <w:rsid w:val="00C64AF7"/>
    <w:rsid w:val="00C67AC4"/>
    <w:rsid w:val="00C72987"/>
    <w:rsid w:val="00C75553"/>
    <w:rsid w:val="00C756E3"/>
    <w:rsid w:val="00C76453"/>
    <w:rsid w:val="00C83F05"/>
    <w:rsid w:val="00C84EBE"/>
    <w:rsid w:val="00C85F69"/>
    <w:rsid w:val="00C900D6"/>
    <w:rsid w:val="00C94910"/>
    <w:rsid w:val="00CA032A"/>
    <w:rsid w:val="00CA0EAA"/>
    <w:rsid w:val="00CB1FFE"/>
    <w:rsid w:val="00CB57E6"/>
    <w:rsid w:val="00CB6C7E"/>
    <w:rsid w:val="00CC09DD"/>
    <w:rsid w:val="00CC1502"/>
    <w:rsid w:val="00CD1B80"/>
    <w:rsid w:val="00CD37B6"/>
    <w:rsid w:val="00CD75F4"/>
    <w:rsid w:val="00CD776D"/>
    <w:rsid w:val="00CE2B90"/>
    <w:rsid w:val="00CE528F"/>
    <w:rsid w:val="00CE7C0B"/>
    <w:rsid w:val="00CF6B5D"/>
    <w:rsid w:val="00CF74F3"/>
    <w:rsid w:val="00D01916"/>
    <w:rsid w:val="00D025B5"/>
    <w:rsid w:val="00D05F67"/>
    <w:rsid w:val="00D1032C"/>
    <w:rsid w:val="00D1205A"/>
    <w:rsid w:val="00D13020"/>
    <w:rsid w:val="00D13A72"/>
    <w:rsid w:val="00D2511F"/>
    <w:rsid w:val="00D31865"/>
    <w:rsid w:val="00D3437D"/>
    <w:rsid w:val="00D343BC"/>
    <w:rsid w:val="00D3485F"/>
    <w:rsid w:val="00D348B6"/>
    <w:rsid w:val="00D3772D"/>
    <w:rsid w:val="00D40E0D"/>
    <w:rsid w:val="00D41F95"/>
    <w:rsid w:val="00D424AA"/>
    <w:rsid w:val="00D47ADA"/>
    <w:rsid w:val="00D543C9"/>
    <w:rsid w:val="00D54993"/>
    <w:rsid w:val="00D61ED6"/>
    <w:rsid w:val="00D64818"/>
    <w:rsid w:val="00D7660F"/>
    <w:rsid w:val="00D836D3"/>
    <w:rsid w:val="00D83A20"/>
    <w:rsid w:val="00D84987"/>
    <w:rsid w:val="00D874CC"/>
    <w:rsid w:val="00D9177C"/>
    <w:rsid w:val="00D919BE"/>
    <w:rsid w:val="00D972B5"/>
    <w:rsid w:val="00DA010F"/>
    <w:rsid w:val="00DA2C2B"/>
    <w:rsid w:val="00DB00A2"/>
    <w:rsid w:val="00DB1CA7"/>
    <w:rsid w:val="00DC50F4"/>
    <w:rsid w:val="00DC6EEE"/>
    <w:rsid w:val="00DD1808"/>
    <w:rsid w:val="00DD207D"/>
    <w:rsid w:val="00DD3C40"/>
    <w:rsid w:val="00DD424A"/>
    <w:rsid w:val="00DD550E"/>
    <w:rsid w:val="00DD577E"/>
    <w:rsid w:val="00DD67A0"/>
    <w:rsid w:val="00DE36D9"/>
    <w:rsid w:val="00DF0B24"/>
    <w:rsid w:val="00DF1634"/>
    <w:rsid w:val="00DF4A26"/>
    <w:rsid w:val="00DF4BE8"/>
    <w:rsid w:val="00DF6E46"/>
    <w:rsid w:val="00E11C03"/>
    <w:rsid w:val="00E157FA"/>
    <w:rsid w:val="00E16A5D"/>
    <w:rsid w:val="00E17130"/>
    <w:rsid w:val="00E1733A"/>
    <w:rsid w:val="00E20214"/>
    <w:rsid w:val="00E27D5B"/>
    <w:rsid w:val="00E36034"/>
    <w:rsid w:val="00E37DB2"/>
    <w:rsid w:val="00E44AD9"/>
    <w:rsid w:val="00E44DCB"/>
    <w:rsid w:val="00E4653D"/>
    <w:rsid w:val="00E54A35"/>
    <w:rsid w:val="00E627ED"/>
    <w:rsid w:val="00E6454F"/>
    <w:rsid w:val="00E64C65"/>
    <w:rsid w:val="00E70B6C"/>
    <w:rsid w:val="00E70DDA"/>
    <w:rsid w:val="00E746DA"/>
    <w:rsid w:val="00E7794B"/>
    <w:rsid w:val="00E813C1"/>
    <w:rsid w:val="00E817AC"/>
    <w:rsid w:val="00E827C8"/>
    <w:rsid w:val="00E82AF8"/>
    <w:rsid w:val="00E82F1C"/>
    <w:rsid w:val="00E90E3E"/>
    <w:rsid w:val="00E91E14"/>
    <w:rsid w:val="00E9264F"/>
    <w:rsid w:val="00E94EA9"/>
    <w:rsid w:val="00E9542B"/>
    <w:rsid w:val="00E96700"/>
    <w:rsid w:val="00EB35E3"/>
    <w:rsid w:val="00EC3D65"/>
    <w:rsid w:val="00EC6BF3"/>
    <w:rsid w:val="00EC71B4"/>
    <w:rsid w:val="00ED080C"/>
    <w:rsid w:val="00ED752F"/>
    <w:rsid w:val="00ED7CCE"/>
    <w:rsid w:val="00EE31B1"/>
    <w:rsid w:val="00EE5254"/>
    <w:rsid w:val="00EF2046"/>
    <w:rsid w:val="00EF448D"/>
    <w:rsid w:val="00F01630"/>
    <w:rsid w:val="00F151DD"/>
    <w:rsid w:val="00F17EBD"/>
    <w:rsid w:val="00F21FF2"/>
    <w:rsid w:val="00F25A82"/>
    <w:rsid w:val="00F32DA5"/>
    <w:rsid w:val="00F331F9"/>
    <w:rsid w:val="00F345A1"/>
    <w:rsid w:val="00F36661"/>
    <w:rsid w:val="00F3783E"/>
    <w:rsid w:val="00F41A17"/>
    <w:rsid w:val="00F41E9F"/>
    <w:rsid w:val="00F45C98"/>
    <w:rsid w:val="00F505A5"/>
    <w:rsid w:val="00F51830"/>
    <w:rsid w:val="00F51B99"/>
    <w:rsid w:val="00F5411D"/>
    <w:rsid w:val="00F546F3"/>
    <w:rsid w:val="00F56465"/>
    <w:rsid w:val="00F621EB"/>
    <w:rsid w:val="00F700DC"/>
    <w:rsid w:val="00F7258B"/>
    <w:rsid w:val="00F74904"/>
    <w:rsid w:val="00F76550"/>
    <w:rsid w:val="00F82774"/>
    <w:rsid w:val="00F82F58"/>
    <w:rsid w:val="00F85CE2"/>
    <w:rsid w:val="00FA013D"/>
    <w:rsid w:val="00FA16C8"/>
    <w:rsid w:val="00FA25BA"/>
    <w:rsid w:val="00FA306A"/>
    <w:rsid w:val="00FA32A1"/>
    <w:rsid w:val="00FA4DC6"/>
    <w:rsid w:val="00FA676F"/>
    <w:rsid w:val="00FB09BE"/>
    <w:rsid w:val="00FB2F9F"/>
    <w:rsid w:val="00FB7D54"/>
    <w:rsid w:val="00FC053E"/>
    <w:rsid w:val="00FC09B2"/>
    <w:rsid w:val="00FC1BF1"/>
    <w:rsid w:val="00FC3C3C"/>
    <w:rsid w:val="00FC5AC7"/>
    <w:rsid w:val="00FC7473"/>
    <w:rsid w:val="00FD056F"/>
    <w:rsid w:val="00FD37DD"/>
    <w:rsid w:val="00FE0184"/>
    <w:rsid w:val="00FE1610"/>
    <w:rsid w:val="00FE28DE"/>
    <w:rsid w:val="00FE4CA4"/>
    <w:rsid w:val="00FE76A8"/>
    <w:rsid w:val="00FF2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바탕체" w:hAnsi="Times New Roman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5208"/>
    <w:pPr>
      <w:widowControl w:val="0"/>
      <w:wordWrap w:val="0"/>
      <w:jc w:val="both"/>
    </w:pPr>
    <w:rPr>
      <w:kern w:val="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Char"/>
    <w:qFormat/>
    <w:rsid w:val="00395208"/>
    <w:pPr>
      <w:jc w:val="center"/>
    </w:pPr>
    <w:rPr>
      <w:b/>
      <w:sz w:val="36"/>
      <w:u w:val="single"/>
    </w:rPr>
  </w:style>
  <w:style w:type="character" w:styleId="HTML">
    <w:name w:val="HTML Typewriter"/>
    <w:basedOn w:val="a0"/>
    <w:rsid w:val="00395208"/>
    <w:rPr>
      <w:rFonts w:ascii="돋움" w:eastAsia="돋움" w:hAnsi="Courier New" w:cs="Courier New"/>
      <w:sz w:val="20"/>
      <w:szCs w:val="20"/>
    </w:rPr>
  </w:style>
  <w:style w:type="paragraph" w:styleId="a4">
    <w:name w:val="Balloon Text"/>
    <w:basedOn w:val="a"/>
    <w:semiHidden/>
    <w:rsid w:val="007E4929"/>
    <w:rPr>
      <w:rFonts w:ascii="Arial" w:eastAsia="돋움" w:hAnsi="Arial"/>
      <w:sz w:val="16"/>
      <w:szCs w:val="16"/>
    </w:rPr>
  </w:style>
  <w:style w:type="character" w:customStyle="1" w:styleId="Char">
    <w:name w:val="제목 Char"/>
    <w:basedOn w:val="a0"/>
    <w:link w:val="a3"/>
    <w:rsid w:val="00FA676F"/>
    <w:rPr>
      <w:b/>
      <w:kern w:val="2"/>
      <w:sz w:val="36"/>
      <w:u w:val="single"/>
      <w:lang w:eastAsia="ko-KR"/>
    </w:rPr>
  </w:style>
  <w:style w:type="paragraph" w:styleId="a5">
    <w:name w:val="header"/>
    <w:basedOn w:val="a"/>
    <w:link w:val="Char0"/>
    <w:rsid w:val="007B6F49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5"/>
    <w:rsid w:val="007B6F49"/>
    <w:rPr>
      <w:kern w:val="2"/>
      <w:lang w:eastAsia="ko-KR"/>
    </w:rPr>
  </w:style>
  <w:style w:type="paragraph" w:styleId="a6">
    <w:name w:val="footer"/>
    <w:basedOn w:val="a"/>
    <w:link w:val="Char1"/>
    <w:rsid w:val="007B6F49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6"/>
    <w:rsid w:val="007B6F49"/>
    <w:rPr>
      <w:kern w:val="2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바탕체" w:hAnsi="Times New Roman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5208"/>
    <w:pPr>
      <w:widowControl w:val="0"/>
      <w:wordWrap w:val="0"/>
      <w:jc w:val="both"/>
    </w:pPr>
    <w:rPr>
      <w:kern w:val="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Char"/>
    <w:qFormat/>
    <w:rsid w:val="00395208"/>
    <w:pPr>
      <w:jc w:val="center"/>
    </w:pPr>
    <w:rPr>
      <w:b/>
      <w:sz w:val="36"/>
      <w:u w:val="single"/>
    </w:rPr>
  </w:style>
  <w:style w:type="character" w:styleId="HTML">
    <w:name w:val="HTML Typewriter"/>
    <w:basedOn w:val="a0"/>
    <w:rsid w:val="00395208"/>
    <w:rPr>
      <w:rFonts w:ascii="돋움" w:eastAsia="돋움" w:hAnsi="Courier New" w:cs="Courier New"/>
      <w:sz w:val="20"/>
      <w:szCs w:val="20"/>
    </w:rPr>
  </w:style>
  <w:style w:type="paragraph" w:styleId="a4">
    <w:name w:val="Balloon Text"/>
    <w:basedOn w:val="a"/>
    <w:semiHidden/>
    <w:rsid w:val="007E4929"/>
    <w:rPr>
      <w:rFonts w:ascii="Arial" w:eastAsia="돋움" w:hAnsi="Arial"/>
      <w:sz w:val="16"/>
      <w:szCs w:val="16"/>
    </w:rPr>
  </w:style>
  <w:style w:type="character" w:customStyle="1" w:styleId="Char">
    <w:name w:val="제목 Char"/>
    <w:basedOn w:val="a0"/>
    <w:link w:val="a3"/>
    <w:rsid w:val="00FA676F"/>
    <w:rPr>
      <w:b/>
      <w:kern w:val="2"/>
      <w:sz w:val="36"/>
      <w:u w:val="single"/>
      <w:lang w:eastAsia="ko-KR"/>
    </w:rPr>
  </w:style>
  <w:style w:type="paragraph" w:styleId="a5">
    <w:name w:val="header"/>
    <w:basedOn w:val="a"/>
    <w:link w:val="Char0"/>
    <w:rsid w:val="007B6F49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5"/>
    <w:rsid w:val="007B6F49"/>
    <w:rPr>
      <w:kern w:val="2"/>
      <w:lang w:eastAsia="ko-KR"/>
    </w:rPr>
  </w:style>
  <w:style w:type="paragraph" w:styleId="a6">
    <w:name w:val="footer"/>
    <w:basedOn w:val="a"/>
    <w:link w:val="Char1"/>
    <w:rsid w:val="007B6F49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6"/>
    <w:rsid w:val="007B6F49"/>
    <w:rPr>
      <w:kern w:val="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B738939-887F-4124-AECD-4F09BB6259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ffice 1 Office Hours</vt:lpstr>
      <vt:lpstr>Office 1 Office Hours</vt:lpstr>
    </vt:vector>
  </TitlesOfParts>
  <Company>FLEC</Company>
  <LinksUpToDate>false</LinksUpToDate>
  <CharactersWithSpaces>18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1 Office Hours</dc:title>
  <dc:creator>HYUNDAI</dc:creator>
  <cp:lastModifiedBy>user</cp:lastModifiedBy>
  <cp:revision>3</cp:revision>
  <cp:lastPrinted>2017-06-22T02:50:00Z</cp:lastPrinted>
  <dcterms:created xsi:type="dcterms:W3CDTF">2017-09-14T04:16:00Z</dcterms:created>
  <dcterms:modified xsi:type="dcterms:W3CDTF">2017-09-14T04:16:00Z</dcterms:modified>
</cp:coreProperties>
</file>